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215F3" w14:textId="213113DE" w:rsidR="00342A0B" w:rsidRDefault="009C25D0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ading the File</w:t>
      </w:r>
    </w:p>
    <w:p w14:paraId="48231DC4" w14:textId="7658D6ED" w:rsidR="009C25D0" w:rsidRDefault="00C43EE1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93A4885" wp14:editId="5BFCEB0F">
            <wp:extent cx="4991100" cy="1247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AB13D" w14:textId="77777777" w:rsidR="00C43EE1" w:rsidRDefault="00C43EE1" w:rsidP="0084702A">
      <w:pPr>
        <w:rPr>
          <w:b/>
          <w:bCs/>
          <w:sz w:val="32"/>
          <w:szCs w:val="32"/>
          <w:u w:val="single"/>
        </w:rPr>
      </w:pPr>
    </w:p>
    <w:p w14:paraId="406FB567" w14:textId="56807AA2" w:rsidR="00C43EE1" w:rsidRDefault="007A0FDD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placing while Reading</w:t>
      </w:r>
    </w:p>
    <w:p w14:paraId="48412059" w14:textId="2207A12E" w:rsidR="007A0FDD" w:rsidRDefault="007A0FDD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9BF18B6" wp14:editId="5323BE08">
            <wp:extent cx="4533900" cy="1143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6BF9" w14:textId="77777777" w:rsidR="007A0FDD" w:rsidRDefault="007A0FDD" w:rsidP="0084702A">
      <w:pPr>
        <w:rPr>
          <w:b/>
          <w:bCs/>
          <w:sz w:val="32"/>
          <w:szCs w:val="32"/>
          <w:u w:val="single"/>
        </w:rPr>
      </w:pPr>
    </w:p>
    <w:p w14:paraId="7A34ECCF" w14:textId="27073146" w:rsidR="00DA5D41" w:rsidRDefault="00DA5D41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Writing to File</w:t>
      </w:r>
    </w:p>
    <w:p w14:paraId="6868C99D" w14:textId="2793D967" w:rsidR="00DA5D41" w:rsidRDefault="00DA5D41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6E080501" wp14:editId="44B4E73B">
            <wp:extent cx="3457575" cy="15049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6637F" w14:textId="4C57768B" w:rsidR="00DA5D41" w:rsidRDefault="00DA5D41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26B824B" wp14:editId="0172623F">
            <wp:extent cx="1838325" cy="15716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8D20B" w14:textId="77777777" w:rsidR="00472C9B" w:rsidRDefault="00472C9B" w:rsidP="0084702A">
      <w:pPr>
        <w:rPr>
          <w:b/>
          <w:bCs/>
          <w:sz w:val="32"/>
          <w:szCs w:val="32"/>
          <w:u w:val="single"/>
        </w:rPr>
      </w:pPr>
    </w:p>
    <w:p w14:paraId="143AB38A" w14:textId="5571F0FA" w:rsidR="00472C9B" w:rsidRDefault="00472C9B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Handling Exceptions</w:t>
      </w:r>
    </w:p>
    <w:p w14:paraId="37D611DF" w14:textId="41226C21" w:rsidR="00472C9B" w:rsidRDefault="00472C9B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609B0F8B" wp14:editId="37B0345E">
            <wp:extent cx="3971925" cy="19526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4C5DB" w14:textId="77777777" w:rsidR="00342A0B" w:rsidRDefault="00342A0B" w:rsidP="0084702A">
      <w:pPr>
        <w:rPr>
          <w:b/>
          <w:bCs/>
          <w:sz w:val="32"/>
          <w:szCs w:val="32"/>
          <w:u w:val="single"/>
        </w:rPr>
      </w:pPr>
    </w:p>
    <w:p w14:paraId="375E785D" w14:textId="2BE9C4CD" w:rsidR="002608D3" w:rsidRPr="00840D63" w:rsidRDefault="002608D3" w:rsidP="0084702A">
      <w:pPr>
        <w:rPr>
          <w:b/>
          <w:bCs/>
          <w:sz w:val="32"/>
          <w:szCs w:val="32"/>
          <w:u w:val="single"/>
        </w:rPr>
      </w:pPr>
    </w:p>
    <w:sectPr w:rsidR="002608D3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rwUA8Z3g+SwAAAA="/>
  </w:docVars>
  <w:rsids>
    <w:rsidRoot w:val="0062293F"/>
    <w:rsid w:val="000548A1"/>
    <w:rsid w:val="000E60CE"/>
    <w:rsid w:val="00100B2C"/>
    <w:rsid w:val="00134F95"/>
    <w:rsid w:val="00155828"/>
    <w:rsid w:val="00157DEB"/>
    <w:rsid w:val="00172E69"/>
    <w:rsid w:val="001B44D2"/>
    <w:rsid w:val="001B5441"/>
    <w:rsid w:val="001E45E9"/>
    <w:rsid w:val="00210A46"/>
    <w:rsid w:val="002608D3"/>
    <w:rsid w:val="002D7BF4"/>
    <w:rsid w:val="00342A0B"/>
    <w:rsid w:val="0039617C"/>
    <w:rsid w:val="003E1047"/>
    <w:rsid w:val="003E2444"/>
    <w:rsid w:val="00421B80"/>
    <w:rsid w:val="00432985"/>
    <w:rsid w:val="00472C9B"/>
    <w:rsid w:val="004B5ABD"/>
    <w:rsid w:val="004F4315"/>
    <w:rsid w:val="00506D6E"/>
    <w:rsid w:val="00543DFC"/>
    <w:rsid w:val="00573A6A"/>
    <w:rsid w:val="005A40C3"/>
    <w:rsid w:val="005E26A5"/>
    <w:rsid w:val="005F2A7A"/>
    <w:rsid w:val="0062293F"/>
    <w:rsid w:val="00662D98"/>
    <w:rsid w:val="006835AF"/>
    <w:rsid w:val="00685B91"/>
    <w:rsid w:val="00780E22"/>
    <w:rsid w:val="00797604"/>
    <w:rsid w:val="007A0FDD"/>
    <w:rsid w:val="00840D63"/>
    <w:rsid w:val="00844553"/>
    <w:rsid w:val="0084702A"/>
    <w:rsid w:val="008D31DD"/>
    <w:rsid w:val="009635D7"/>
    <w:rsid w:val="00992C5C"/>
    <w:rsid w:val="009C25D0"/>
    <w:rsid w:val="009C7DBD"/>
    <w:rsid w:val="009D776B"/>
    <w:rsid w:val="00A528F7"/>
    <w:rsid w:val="00A93F30"/>
    <w:rsid w:val="00AA5F3E"/>
    <w:rsid w:val="00AA7D46"/>
    <w:rsid w:val="00AD71F1"/>
    <w:rsid w:val="00C26C00"/>
    <w:rsid w:val="00C32CF1"/>
    <w:rsid w:val="00C43EE1"/>
    <w:rsid w:val="00CB06B7"/>
    <w:rsid w:val="00CD6AB2"/>
    <w:rsid w:val="00D06821"/>
    <w:rsid w:val="00D15700"/>
    <w:rsid w:val="00D52CB4"/>
    <w:rsid w:val="00D77FDC"/>
    <w:rsid w:val="00DA5D41"/>
    <w:rsid w:val="00DB653D"/>
    <w:rsid w:val="00E44985"/>
    <w:rsid w:val="00F20716"/>
    <w:rsid w:val="00F40BB8"/>
    <w:rsid w:val="00F51530"/>
    <w:rsid w:val="00F70D4F"/>
    <w:rsid w:val="00FA34DE"/>
    <w:rsid w:val="00FA5656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73</cp:revision>
  <dcterms:created xsi:type="dcterms:W3CDTF">2023-03-17T07:22:00Z</dcterms:created>
  <dcterms:modified xsi:type="dcterms:W3CDTF">2023-04-12T02:56:00Z</dcterms:modified>
</cp:coreProperties>
</file>